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4F7A" w:rsidRDefault="00703D61">
      <w:r>
        <w:rPr>
          <w:noProof/>
        </w:rPr>
        <w:drawing>
          <wp:inline distT="0" distB="0" distL="0" distR="0" wp14:anchorId="40F32857" wp14:editId="406E95B2">
            <wp:extent cx="2571750" cy="2943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D61" w:rsidRDefault="00703D61"/>
    <w:p w:rsidR="00703D61" w:rsidRDefault="00703D61">
      <w:r>
        <w:rPr>
          <w:noProof/>
        </w:rPr>
        <w:drawing>
          <wp:anchor distT="0" distB="0" distL="114300" distR="114300" simplePos="0" relativeHeight="251658240" behindDoc="0" locked="0" layoutInCell="1" allowOverlap="1" wp14:anchorId="082DDB6F">
            <wp:simplePos x="914400" y="4267200"/>
            <wp:positionH relativeFrom="column">
              <wp:align>left</wp:align>
            </wp:positionH>
            <wp:positionV relativeFrom="paragraph">
              <wp:align>top</wp:align>
            </wp:positionV>
            <wp:extent cx="2505075" cy="29432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:rsidR="00703D61" w:rsidRDefault="00BA134E">
      <w:r>
        <w:rPr>
          <w:noProof/>
        </w:rPr>
        <w:lastRenderedPageBreak/>
        <w:drawing>
          <wp:inline distT="0" distB="0" distL="0" distR="0" wp14:anchorId="1E0F4AF9" wp14:editId="7018D541">
            <wp:extent cx="2552700" cy="3000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34E" w:rsidRDefault="00BA134E"/>
    <w:p w:rsidR="00E102E5" w:rsidRDefault="00E102E5">
      <w:r>
        <w:rPr>
          <w:noProof/>
        </w:rPr>
        <w:drawing>
          <wp:inline distT="0" distB="0" distL="0" distR="0" wp14:anchorId="6BD7DF39" wp14:editId="05955210">
            <wp:extent cx="4448175" cy="29908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2E5" w:rsidRDefault="00E102E5"/>
    <w:p w:rsidR="00E102E5" w:rsidRDefault="00797C35">
      <w:r>
        <w:rPr>
          <w:noProof/>
        </w:rPr>
        <w:lastRenderedPageBreak/>
        <w:drawing>
          <wp:inline distT="0" distB="0" distL="0" distR="0" wp14:anchorId="3A6ECADC" wp14:editId="569CF83F">
            <wp:extent cx="6029325" cy="3143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C35" w:rsidRDefault="00797C35"/>
    <w:p w:rsidR="00797C35" w:rsidRDefault="00B77CC4">
      <w:pPr>
        <w:rPr>
          <w:b/>
        </w:rPr>
      </w:pPr>
      <w:r>
        <w:rPr>
          <w:noProof/>
        </w:rPr>
        <w:drawing>
          <wp:inline distT="0" distB="0" distL="0" distR="0" wp14:anchorId="64CC1B3F" wp14:editId="3C031402">
            <wp:extent cx="4610100" cy="3429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CC4" w:rsidRDefault="00B77CC4">
      <w:pPr>
        <w:rPr>
          <w:b/>
        </w:rPr>
      </w:pPr>
    </w:p>
    <w:p w:rsidR="00B77CC4" w:rsidRDefault="00A22D44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97D3802" wp14:editId="709AEDD2">
            <wp:extent cx="4629150" cy="3581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D44" w:rsidRDefault="00A22D44">
      <w:pPr>
        <w:rPr>
          <w:b/>
        </w:rPr>
      </w:pPr>
    </w:p>
    <w:p w:rsidR="00A22D44" w:rsidRDefault="00233089">
      <w:pPr>
        <w:rPr>
          <w:b/>
        </w:rPr>
      </w:pPr>
      <w:r>
        <w:rPr>
          <w:noProof/>
        </w:rPr>
        <w:drawing>
          <wp:inline distT="0" distB="0" distL="0" distR="0" wp14:anchorId="1B00EF0C" wp14:editId="4ADE7466">
            <wp:extent cx="4610100" cy="3562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3089" w:rsidRDefault="00233089">
      <w:pPr>
        <w:rPr>
          <w:b/>
        </w:rPr>
      </w:pPr>
    </w:p>
    <w:p w:rsidR="00233089" w:rsidRPr="00B77CC4" w:rsidRDefault="00233089">
      <w:pPr>
        <w:rPr>
          <w:b/>
        </w:rPr>
      </w:pPr>
      <w:bookmarkStart w:id="0" w:name="_GoBack"/>
      <w:bookmarkEnd w:id="0"/>
    </w:p>
    <w:p w:rsidR="008D05E8" w:rsidRDefault="008D05E8"/>
    <w:p w:rsidR="008D05E8" w:rsidRDefault="008D05E8"/>
    <w:sectPr w:rsidR="008D05E8" w:rsidSect="00E102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sTQxtjA3NTU1sjRQ0lEKTi0uzszPAykwrAUABOjJtSwAAAA="/>
  </w:docVars>
  <w:rsids>
    <w:rsidRoot w:val="00915535"/>
    <w:rsid w:val="00233089"/>
    <w:rsid w:val="00703D61"/>
    <w:rsid w:val="00797C35"/>
    <w:rsid w:val="008D05E8"/>
    <w:rsid w:val="00915535"/>
    <w:rsid w:val="00A22D44"/>
    <w:rsid w:val="00A90675"/>
    <w:rsid w:val="00B77CC4"/>
    <w:rsid w:val="00BA134E"/>
    <w:rsid w:val="00DA4F7A"/>
    <w:rsid w:val="00E10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BBCC0"/>
  <w15:chartTrackingRefBased/>
  <w15:docId w15:val="{B52505B2-62E0-4E12-B826-91087F35E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Lay</dc:creator>
  <cp:keywords/>
  <dc:description/>
  <cp:lastModifiedBy>JJ Lay</cp:lastModifiedBy>
  <cp:revision>9</cp:revision>
  <dcterms:created xsi:type="dcterms:W3CDTF">2019-01-18T01:43:00Z</dcterms:created>
  <dcterms:modified xsi:type="dcterms:W3CDTF">2019-01-18T01:52:00Z</dcterms:modified>
</cp:coreProperties>
</file>